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15339FC0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>
            <w:rPr>
              <w:noProof/>
            </w:rPr>
            <w:drawing>
              <wp:inline distT="0" distB="0" distL="0" distR="0" wp14:anchorId="03F40F1A" wp14:editId="7D823C70">
                <wp:extent cx="1095375" cy="1102596"/>
                <wp:effectExtent l="0" t="0" r="0" b="2540"/>
                <wp:docPr id="417679652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95375" cy="110259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884510D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707CD119" w14:textId="0A0EF131" w:rsidR="007D7E60" w:rsidRPr="005D3143" w:rsidRDefault="007D7E60" w:rsidP="005D3143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798316DA" w14:textId="77777777" w:rsidR="003D471D" w:rsidRDefault="003D471D" w:rsidP="003D471D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aculty of Science and Technology</w:t>
      </w:r>
    </w:p>
    <w:p w14:paraId="547AF6C4" w14:textId="3510AFC4" w:rsidR="007D7E60" w:rsidRDefault="005D3143" w:rsidP="003D471D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5D3143">
        <w:rPr>
          <w:rFonts w:ascii="Times New Roman" w:hAnsi="Times New Roman" w:cs="Times New Roman"/>
          <w:b/>
          <w:color w:val="00B0F0"/>
          <w:sz w:val="36"/>
        </w:rPr>
        <w:t>Department of Computer Science</w:t>
      </w:r>
    </w:p>
    <w:p w14:paraId="5C33D4BC" w14:textId="4B7504AA" w:rsidR="003D471D" w:rsidRDefault="003D471D" w:rsidP="003D471D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6340DBD3" w14:textId="77777777" w:rsidR="003D471D" w:rsidRDefault="003D471D" w:rsidP="003D471D">
      <w:pPr>
        <w:spacing w:after="100" w:afterAutospacing="1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18741ADD" w14:textId="77777777" w:rsidR="005D3143" w:rsidRDefault="005D3143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994CC" w14:textId="73C2C318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7D7E60">
        <w:rPr>
          <w:rFonts w:ascii="Times New Roman" w:hAnsi="Times New Roman" w:cs="Times New Roman"/>
          <w:b/>
          <w:color w:val="00B0F0"/>
          <w:sz w:val="36"/>
        </w:rPr>
        <w:t xml:space="preserve">CSC </w:t>
      </w:r>
      <w:r w:rsidR="003D471D">
        <w:rPr>
          <w:rFonts w:ascii="Times New Roman" w:hAnsi="Times New Roman" w:cs="Times New Roman"/>
          <w:b/>
          <w:color w:val="00B0F0"/>
          <w:sz w:val="36"/>
        </w:rPr>
        <w:t>1205</w:t>
      </w:r>
      <w:r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 w:rsidRPr="007D7E60">
        <w:rPr>
          <w:rFonts w:ascii="Times New Roman" w:hAnsi="Times New Roman" w:cs="Times New Roman"/>
          <w:b/>
          <w:color w:val="00B0F0"/>
          <w:sz w:val="36"/>
        </w:rPr>
        <w:t>Object Oriented Programming 1 (JAVA)</w:t>
      </w:r>
    </w:p>
    <w:p w14:paraId="6FA9308D" w14:textId="4A3E2756" w:rsidR="005D3143" w:rsidRDefault="005D31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55991CEE" w14:textId="6DF7BCE3" w:rsidR="005D3143" w:rsidRDefault="005D31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541635EB" w14:textId="77777777" w:rsidR="005D3143" w:rsidRDefault="005D31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63AE168C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28A3DACB" w14:textId="77777777" w:rsidR="007D7E60" w:rsidRP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6944CE9B" w14:textId="77777777" w:rsidR="00B57D96" w:rsidRDefault="00B57D96" w:rsidP="003D471D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6"/>
        </w:rPr>
      </w:pPr>
    </w:p>
    <w:p w14:paraId="7B9433AF" w14:textId="13FB779E" w:rsidR="007D7E60" w:rsidRPr="007D7E60" w:rsidRDefault="00F00145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al</w:t>
      </w:r>
      <w:r w:rsidR="005D3143">
        <w:rPr>
          <w:rFonts w:ascii="Times New Roman" w:hAnsi="Times New Roman" w:cs="Times New Roman"/>
          <w:b/>
          <w:color w:val="00B0F0"/>
          <w:sz w:val="36"/>
        </w:rPr>
        <w:t xml:space="preserve"> Semester </w:t>
      </w:r>
      <w:r>
        <w:rPr>
          <w:rFonts w:ascii="Times New Roman" w:hAnsi="Times New Roman" w:cs="Times New Roman"/>
          <w:b/>
          <w:color w:val="00B0F0"/>
          <w:sz w:val="36"/>
        </w:rPr>
        <w:t>Project</w:t>
      </w:r>
    </w:p>
    <w:p w14:paraId="7F8FB29D" w14:textId="17E22E54" w:rsidR="007D7E60" w:rsidRPr="007D7E60" w:rsidRDefault="007D7E60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1F020C">
        <w:rPr>
          <w:rFonts w:ascii="Times New Roman" w:hAnsi="Times New Roman" w:cs="Times New Roman"/>
          <w:b/>
          <w:color w:val="00B0F0"/>
          <w:sz w:val="32"/>
        </w:rPr>
        <w:t>Summer 1</w:t>
      </w:r>
      <w:r w:rsidR="005D3143">
        <w:rPr>
          <w:rFonts w:ascii="Times New Roman" w:hAnsi="Times New Roman" w:cs="Times New Roman"/>
          <w:b/>
          <w:color w:val="00B0F0"/>
          <w:sz w:val="32"/>
        </w:rPr>
        <w:t>9</w:t>
      </w:r>
      <w:r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5D3143">
        <w:rPr>
          <w:rFonts w:ascii="Times New Roman" w:hAnsi="Times New Roman" w:cs="Times New Roman"/>
          <w:b/>
          <w:color w:val="00B0F0"/>
          <w:sz w:val="32"/>
        </w:rPr>
        <w:t>20</w:t>
      </w:r>
    </w:p>
    <w:p w14:paraId="6C886699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47D4F4D1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7FE03ACD" w14:textId="77777777" w:rsidR="00F00145" w:rsidRDefault="005D3143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tudent</w:t>
      </w:r>
      <w:r w:rsidR="00F00145">
        <w:rPr>
          <w:rFonts w:ascii="Times New Roman" w:hAnsi="Times New Roman" w:cs="Times New Roman"/>
          <w:b/>
          <w:color w:val="00B0F0"/>
          <w:sz w:val="32"/>
        </w:rPr>
        <w:t>s</w:t>
      </w:r>
      <w:r>
        <w:rPr>
          <w:rFonts w:ascii="Times New Roman" w:hAnsi="Times New Roman" w:cs="Times New Roman"/>
          <w:b/>
          <w:color w:val="00B0F0"/>
          <w:sz w:val="32"/>
        </w:rPr>
        <w:t xml:space="preserve"> Name</w:t>
      </w:r>
      <w:r w:rsidR="00F00145">
        <w:rPr>
          <w:rFonts w:ascii="Times New Roman" w:hAnsi="Times New Roman" w:cs="Times New Roman"/>
          <w:b/>
          <w:color w:val="00B0F0"/>
          <w:sz w:val="32"/>
        </w:rPr>
        <w:t xml:space="preserve"> &amp; ID</w:t>
      </w:r>
      <w:r w:rsidR="008A7DF5" w:rsidRPr="008A7DF5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F00145">
        <w:rPr>
          <w:rFonts w:ascii="Times New Roman" w:hAnsi="Times New Roman" w:cs="Times New Roman"/>
          <w:b/>
          <w:color w:val="FF0000"/>
          <w:sz w:val="32"/>
        </w:rPr>
        <w:t xml:space="preserve">Ghosh </w:t>
      </w:r>
      <w:proofErr w:type="gramStart"/>
      <w:r w:rsidR="00F00145">
        <w:rPr>
          <w:rFonts w:ascii="Times New Roman" w:hAnsi="Times New Roman" w:cs="Times New Roman"/>
          <w:b/>
          <w:color w:val="FF0000"/>
          <w:sz w:val="32"/>
        </w:rPr>
        <w:t>Barshan[</w:t>
      </w:r>
      <w:proofErr w:type="gramEnd"/>
      <w:r w:rsidR="00F00145">
        <w:rPr>
          <w:rFonts w:ascii="Times New Roman" w:hAnsi="Times New Roman" w:cs="Times New Roman"/>
          <w:b/>
          <w:color w:val="FF0000"/>
          <w:sz w:val="32"/>
        </w:rPr>
        <w:t xml:space="preserve">19-41305-3] </w:t>
      </w:r>
    </w:p>
    <w:p w14:paraId="2F495FD2" w14:textId="77777777" w:rsidR="00F00145" w:rsidRDefault="00F00145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FF0000"/>
          <w:sz w:val="32"/>
        </w:rPr>
        <w:t xml:space="preserve">&amp;&amp; </w:t>
      </w:r>
    </w:p>
    <w:p w14:paraId="4FC0CBDE" w14:textId="583CCB20" w:rsidR="008A7DF5" w:rsidRPr="008A7DF5" w:rsidRDefault="00F00145" w:rsidP="00F00145">
      <w:pPr>
        <w:spacing w:after="0" w:line="240" w:lineRule="auto"/>
        <w:ind w:left="2160" w:firstLine="720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FF0000"/>
          <w:sz w:val="32"/>
        </w:rPr>
        <w:t xml:space="preserve">Das </w:t>
      </w:r>
      <w:proofErr w:type="spellStart"/>
      <w:proofErr w:type="gramStart"/>
      <w:r>
        <w:rPr>
          <w:rFonts w:ascii="Times New Roman" w:hAnsi="Times New Roman" w:cs="Times New Roman"/>
          <w:b/>
          <w:color w:val="FF0000"/>
          <w:sz w:val="32"/>
        </w:rPr>
        <w:t>Sharanya</w:t>
      </w:r>
      <w:proofErr w:type="spellEnd"/>
      <w:r>
        <w:rPr>
          <w:rFonts w:ascii="Times New Roman" w:hAnsi="Times New Roman" w:cs="Times New Roman"/>
          <w:b/>
          <w:color w:val="FF0000"/>
          <w:sz w:val="32"/>
        </w:rPr>
        <w:t>[</w:t>
      </w:r>
      <w:proofErr w:type="gramEnd"/>
      <w:r>
        <w:rPr>
          <w:rFonts w:ascii="Times New Roman" w:hAnsi="Times New Roman" w:cs="Times New Roman"/>
          <w:b/>
          <w:color w:val="FF0000"/>
          <w:sz w:val="32"/>
        </w:rPr>
        <w:t>19-41299-3]</w:t>
      </w:r>
    </w:p>
    <w:p w14:paraId="34CA79A4" w14:textId="1DCC5388" w:rsidR="003D471D" w:rsidRDefault="003D471D" w:rsidP="00F00145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</w:p>
    <w:p w14:paraId="0BF84057" w14:textId="51AA63DA" w:rsidR="003D471D" w:rsidRDefault="00C33B40" w:rsidP="00C33B40">
      <w:pPr>
        <w:spacing w:after="0" w:line="240" w:lineRule="auto"/>
        <w:ind w:left="3600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         Section: </w:t>
      </w:r>
      <w:r w:rsidR="00F00145">
        <w:rPr>
          <w:rFonts w:ascii="Times New Roman" w:hAnsi="Times New Roman" w:cs="Times New Roman"/>
          <w:b/>
          <w:color w:val="FF0000"/>
          <w:sz w:val="32"/>
        </w:rPr>
        <w:t>X</w:t>
      </w:r>
    </w:p>
    <w:p w14:paraId="10C5778B" w14:textId="460EF87E" w:rsidR="00F00145" w:rsidRDefault="00F00145" w:rsidP="00C33B40">
      <w:pPr>
        <w:spacing w:after="0" w:line="240" w:lineRule="auto"/>
        <w:ind w:left="3600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Group number: </w:t>
      </w:r>
      <w:r>
        <w:rPr>
          <w:rFonts w:ascii="Times New Roman" w:hAnsi="Times New Roman" w:cs="Times New Roman"/>
          <w:b/>
          <w:color w:val="FF0000"/>
          <w:sz w:val="32"/>
        </w:rPr>
        <w:t>04</w:t>
      </w:r>
    </w:p>
    <w:p w14:paraId="475FD111" w14:textId="41E4441B" w:rsidR="00F00145" w:rsidRDefault="00F00145" w:rsidP="00C33B40">
      <w:pPr>
        <w:spacing w:after="0" w:line="240" w:lineRule="auto"/>
        <w:ind w:left="3600"/>
        <w:contextualSpacing/>
        <w:rPr>
          <w:rFonts w:ascii="Times New Roman" w:hAnsi="Times New Roman" w:cs="Times New Roman"/>
          <w:b/>
          <w:color w:val="FF0000"/>
          <w:sz w:val="32"/>
        </w:rPr>
      </w:pPr>
    </w:p>
    <w:p w14:paraId="6683E688" w14:textId="4EC96150" w:rsidR="00C33B40" w:rsidRPr="00F00145" w:rsidRDefault="00C33B40" w:rsidP="00C33B4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</w:p>
    <w:p w14:paraId="31C1AA64" w14:textId="19FAFFBC" w:rsidR="003D471D" w:rsidRPr="00F00145" w:rsidRDefault="00F00145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Project Title: </w:t>
      </w:r>
      <w:r>
        <w:rPr>
          <w:rFonts w:ascii="Times New Roman" w:hAnsi="Times New Roman" w:cs="Times New Roman"/>
          <w:b/>
          <w:color w:val="FF0000"/>
          <w:sz w:val="32"/>
        </w:rPr>
        <w:t>Library Management System</w:t>
      </w:r>
    </w:p>
    <w:p w14:paraId="73E12531" w14:textId="77777777" w:rsidR="003D471D" w:rsidRDefault="003D471D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</w:p>
    <w:p w14:paraId="446D0A8F" w14:textId="77777777" w:rsidR="003D471D" w:rsidRDefault="003D471D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</w:p>
    <w:p w14:paraId="3F1EC56C" w14:textId="77777777" w:rsidR="003D471D" w:rsidRDefault="003D471D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</w:p>
    <w:p w14:paraId="06A27009" w14:textId="77777777" w:rsidR="003D471D" w:rsidRDefault="003D471D" w:rsidP="005D3143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</w:p>
    <w:p w14:paraId="1E988BE4" w14:textId="4D319FD8" w:rsidR="00C33B40" w:rsidRPr="00F00145" w:rsidRDefault="005D3143" w:rsidP="00F00145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urse Teacher</w:t>
      </w:r>
      <w:r w:rsidRPr="008A7DF5">
        <w:rPr>
          <w:rFonts w:ascii="Times New Roman" w:hAnsi="Times New Roman" w:cs="Times New Roman"/>
          <w:b/>
          <w:color w:val="00B0F0"/>
          <w:sz w:val="32"/>
        </w:rPr>
        <w:t>:</w:t>
      </w:r>
      <w:r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C33B40">
        <w:rPr>
          <w:rFonts w:ascii="Times New Roman" w:hAnsi="Times New Roman" w:cs="Times New Roman"/>
          <w:b/>
          <w:color w:val="00B0F0"/>
          <w:sz w:val="32"/>
        </w:rPr>
        <w:t xml:space="preserve">Farzana </w:t>
      </w:r>
      <w:proofErr w:type="spellStart"/>
      <w:r w:rsidR="00C33B40">
        <w:rPr>
          <w:rFonts w:ascii="Times New Roman" w:hAnsi="Times New Roman" w:cs="Times New Roman"/>
          <w:b/>
          <w:color w:val="00B0F0"/>
          <w:sz w:val="32"/>
        </w:rPr>
        <w:t>Bente</w:t>
      </w:r>
      <w:proofErr w:type="spellEnd"/>
      <w:r w:rsidR="00C33B40">
        <w:rPr>
          <w:rFonts w:ascii="Times New Roman" w:hAnsi="Times New Roman" w:cs="Times New Roman"/>
          <w:b/>
          <w:color w:val="00B0F0"/>
          <w:sz w:val="32"/>
        </w:rPr>
        <w:t xml:space="preserve"> </w:t>
      </w:r>
      <w:proofErr w:type="spellStart"/>
      <w:r w:rsidR="00C33B40">
        <w:rPr>
          <w:rFonts w:ascii="Times New Roman" w:hAnsi="Times New Roman" w:cs="Times New Roman"/>
          <w:b/>
          <w:color w:val="00B0F0"/>
          <w:sz w:val="32"/>
        </w:rPr>
        <w:t>Alam</w:t>
      </w:r>
      <w:proofErr w:type="spellEnd"/>
    </w:p>
    <w:sectPr w:rsidR="00C33B40" w:rsidRPr="00F00145" w:rsidSect="00260B94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35DA8" w14:textId="77777777" w:rsidR="00550A7E" w:rsidRDefault="00550A7E" w:rsidP="000742EE">
      <w:pPr>
        <w:spacing w:after="0" w:line="240" w:lineRule="auto"/>
      </w:pPr>
      <w:r>
        <w:separator/>
      </w:r>
    </w:p>
  </w:endnote>
  <w:endnote w:type="continuationSeparator" w:id="0">
    <w:p w14:paraId="78A2D655" w14:textId="77777777" w:rsidR="00550A7E" w:rsidRDefault="00550A7E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52415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6AA61DCE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1DAC98EE" w14:textId="77777777" w:rsidTr="46D29BDC">
      <w:trPr>
        <w:trHeight w:val="889"/>
      </w:trPr>
      <w:tc>
        <w:tcPr>
          <w:tcW w:w="805" w:type="dxa"/>
          <w:vAlign w:val="center"/>
        </w:tcPr>
        <w:p w14:paraId="01D2626C" w14:textId="77777777" w:rsidR="000C6379" w:rsidRPr="00260B94" w:rsidRDefault="46D29BDC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>
            <w:rPr>
              <w:noProof/>
            </w:rPr>
            <w:drawing>
              <wp:inline distT="0" distB="0" distL="0" distR="0" wp14:anchorId="3BD58F8E" wp14:editId="33083C42">
                <wp:extent cx="301557" cy="303546"/>
                <wp:effectExtent l="0" t="0" r="3810" b="1270"/>
                <wp:docPr id="2146510649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0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1557" cy="3035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7F168300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173ABAC" w14:textId="77777777" w:rsidR="000C6379" w:rsidRPr="000C6379" w:rsidRDefault="000C6379">
    <w:pPr>
      <w:pStyle w:val="Footer"/>
      <w:rPr>
        <w:b/>
        <w:bCs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46D29BDC" w14:paraId="1B94D04B" w14:textId="77777777" w:rsidTr="46D29BDC">
      <w:tc>
        <w:tcPr>
          <w:tcW w:w="3489" w:type="dxa"/>
        </w:tcPr>
        <w:p w14:paraId="482C2C16" w14:textId="5D96265C" w:rsidR="46D29BDC" w:rsidRDefault="46D29BDC" w:rsidP="46D29BDC">
          <w:pPr>
            <w:pStyle w:val="Header"/>
            <w:ind w:left="-115"/>
          </w:pPr>
        </w:p>
      </w:tc>
      <w:tc>
        <w:tcPr>
          <w:tcW w:w="3489" w:type="dxa"/>
        </w:tcPr>
        <w:p w14:paraId="2A27B45F" w14:textId="2128BAE3" w:rsidR="46D29BDC" w:rsidRDefault="46D29BDC" w:rsidP="46D29BDC">
          <w:pPr>
            <w:pStyle w:val="Header"/>
            <w:jc w:val="center"/>
          </w:pPr>
        </w:p>
      </w:tc>
      <w:tc>
        <w:tcPr>
          <w:tcW w:w="3489" w:type="dxa"/>
        </w:tcPr>
        <w:p w14:paraId="1D89AAB8" w14:textId="672278A6" w:rsidR="46D29BDC" w:rsidRDefault="46D29BDC" w:rsidP="46D29BDC">
          <w:pPr>
            <w:pStyle w:val="Header"/>
            <w:ind w:right="-115"/>
            <w:jc w:val="right"/>
          </w:pPr>
        </w:p>
      </w:tc>
    </w:tr>
  </w:tbl>
  <w:p w14:paraId="1D5B0F80" w14:textId="0A28A19D" w:rsidR="46D29BDC" w:rsidRDefault="46D29BDC" w:rsidP="46D29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38C909" w14:textId="77777777" w:rsidR="00550A7E" w:rsidRDefault="00550A7E" w:rsidP="000742EE">
      <w:pPr>
        <w:spacing w:after="0" w:line="240" w:lineRule="auto"/>
      </w:pPr>
      <w:r>
        <w:separator/>
      </w:r>
    </w:p>
  </w:footnote>
  <w:footnote w:type="continuationSeparator" w:id="0">
    <w:p w14:paraId="48E0E8B8" w14:textId="77777777" w:rsidR="00550A7E" w:rsidRDefault="00550A7E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F3C61" w14:textId="10A07645" w:rsidR="000742EE" w:rsidRPr="005D3143" w:rsidRDefault="000742EE" w:rsidP="005D3143">
    <w:pPr>
      <w:spacing w:after="0" w:line="276" w:lineRule="auto"/>
      <w:contextualSpacing/>
      <w:jc w:val="center"/>
      <w:rPr>
        <w:rFonts w:ascii="Times New Roman" w:hAnsi="Times New Roman" w:cs="Times New Roman"/>
        <w:b/>
        <w:color w:val="00B0F0"/>
        <w:sz w:val="24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9"/>
      <w:gridCol w:w="3489"/>
      <w:gridCol w:w="3489"/>
    </w:tblGrid>
    <w:tr w:rsidR="46D29BDC" w14:paraId="5A3D03FF" w14:textId="77777777" w:rsidTr="46D29BDC">
      <w:tc>
        <w:tcPr>
          <w:tcW w:w="3489" w:type="dxa"/>
        </w:tcPr>
        <w:p w14:paraId="4D930BAD" w14:textId="3ADBEF31" w:rsidR="46D29BDC" w:rsidRDefault="46D29BDC" w:rsidP="46D29BDC">
          <w:pPr>
            <w:pStyle w:val="Header"/>
            <w:ind w:left="-115"/>
          </w:pPr>
        </w:p>
      </w:tc>
      <w:tc>
        <w:tcPr>
          <w:tcW w:w="3489" w:type="dxa"/>
        </w:tcPr>
        <w:p w14:paraId="0C148C76" w14:textId="50CFE089" w:rsidR="46D29BDC" w:rsidRDefault="46D29BDC" w:rsidP="46D29BDC">
          <w:pPr>
            <w:pStyle w:val="Header"/>
            <w:jc w:val="center"/>
          </w:pPr>
        </w:p>
      </w:tc>
      <w:tc>
        <w:tcPr>
          <w:tcW w:w="3489" w:type="dxa"/>
        </w:tcPr>
        <w:p w14:paraId="43441759" w14:textId="652338BF" w:rsidR="46D29BDC" w:rsidRDefault="46D29BDC" w:rsidP="46D29BDC">
          <w:pPr>
            <w:pStyle w:val="Header"/>
            <w:ind w:right="-115"/>
            <w:jc w:val="right"/>
          </w:pPr>
        </w:p>
      </w:tc>
    </w:tr>
  </w:tbl>
  <w:p w14:paraId="1AF4B464" w14:textId="43881EF4" w:rsidR="46D29BDC" w:rsidRDefault="46D29BDC" w:rsidP="46D29B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E2599"/>
    <w:multiLevelType w:val="hybridMultilevel"/>
    <w:tmpl w:val="143E1768"/>
    <w:lvl w:ilvl="0" w:tplc="F7285EC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CA12F9"/>
    <w:multiLevelType w:val="hybridMultilevel"/>
    <w:tmpl w:val="3312A000"/>
    <w:lvl w:ilvl="0" w:tplc="9EA481C4">
      <w:start w:val="1"/>
      <w:numFmt w:val="decimalZero"/>
      <w:lvlText w:val="%1."/>
      <w:lvlJc w:val="left"/>
      <w:pPr>
        <w:ind w:left="81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4C2358"/>
    <w:multiLevelType w:val="hybridMultilevel"/>
    <w:tmpl w:val="B2BA1064"/>
    <w:lvl w:ilvl="0" w:tplc="127C6C3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tDQ3MzY3tzCyMLJU0lEKTi0uzszPAykwrAUAg9yeGywAAAA="/>
  </w:docVars>
  <w:rsids>
    <w:rsidRoot w:val="009004CE"/>
    <w:rsid w:val="00010319"/>
    <w:rsid w:val="000742EE"/>
    <w:rsid w:val="0008742E"/>
    <w:rsid w:val="0009740B"/>
    <w:rsid w:val="000A1B61"/>
    <w:rsid w:val="000C6379"/>
    <w:rsid w:val="000F0F23"/>
    <w:rsid w:val="00113470"/>
    <w:rsid w:val="00140E4B"/>
    <w:rsid w:val="00175AD7"/>
    <w:rsid w:val="00191319"/>
    <w:rsid w:val="001A0F1C"/>
    <w:rsid w:val="001A1A2F"/>
    <w:rsid w:val="001F020C"/>
    <w:rsid w:val="00214231"/>
    <w:rsid w:val="002353C6"/>
    <w:rsid w:val="00241BEF"/>
    <w:rsid w:val="00260B94"/>
    <w:rsid w:val="00262F00"/>
    <w:rsid w:val="002B085A"/>
    <w:rsid w:val="002B29B8"/>
    <w:rsid w:val="002B6FAF"/>
    <w:rsid w:val="002B72D3"/>
    <w:rsid w:val="002C652F"/>
    <w:rsid w:val="00320721"/>
    <w:rsid w:val="00324B15"/>
    <w:rsid w:val="003418DD"/>
    <w:rsid w:val="003801DB"/>
    <w:rsid w:val="003A0F62"/>
    <w:rsid w:val="003D471D"/>
    <w:rsid w:val="003F2C8A"/>
    <w:rsid w:val="004E463B"/>
    <w:rsid w:val="005072A8"/>
    <w:rsid w:val="00510E46"/>
    <w:rsid w:val="005118FE"/>
    <w:rsid w:val="005359BC"/>
    <w:rsid w:val="0054504D"/>
    <w:rsid w:val="00550A7E"/>
    <w:rsid w:val="00582333"/>
    <w:rsid w:val="005D3143"/>
    <w:rsid w:val="005F56B8"/>
    <w:rsid w:val="00641AD0"/>
    <w:rsid w:val="00661DF8"/>
    <w:rsid w:val="00664F74"/>
    <w:rsid w:val="0067039D"/>
    <w:rsid w:val="006B59DB"/>
    <w:rsid w:val="006D0B48"/>
    <w:rsid w:val="006E4FF7"/>
    <w:rsid w:val="0073209B"/>
    <w:rsid w:val="00735C74"/>
    <w:rsid w:val="00750F8F"/>
    <w:rsid w:val="007858DA"/>
    <w:rsid w:val="00787598"/>
    <w:rsid w:val="007917FD"/>
    <w:rsid w:val="007D7E60"/>
    <w:rsid w:val="007F7BDF"/>
    <w:rsid w:val="00802516"/>
    <w:rsid w:val="008A7DF5"/>
    <w:rsid w:val="008D22F9"/>
    <w:rsid w:val="008E0012"/>
    <w:rsid w:val="008E0D07"/>
    <w:rsid w:val="009004CE"/>
    <w:rsid w:val="009049DD"/>
    <w:rsid w:val="009205AB"/>
    <w:rsid w:val="00951F16"/>
    <w:rsid w:val="00954757"/>
    <w:rsid w:val="009A4B6C"/>
    <w:rsid w:val="009C3768"/>
    <w:rsid w:val="009E5953"/>
    <w:rsid w:val="009E6848"/>
    <w:rsid w:val="009F15EE"/>
    <w:rsid w:val="00A239B8"/>
    <w:rsid w:val="00A364BE"/>
    <w:rsid w:val="00AA5BE0"/>
    <w:rsid w:val="00AD3451"/>
    <w:rsid w:val="00B1051A"/>
    <w:rsid w:val="00B1161E"/>
    <w:rsid w:val="00B22584"/>
    <w:rsid w:val="00B44B5B"/>
    <w:rsid w:val="00B57D96"/>
    <w:rsid w:val="00BC3A61"/>
    <w:rsid w:val="00C33B40"/>
    <w:rsid w:val="00CA7C65"/>
    <w:rsid w:val="00CB77AA"/>
    <w:rsid w:val="00CF0CF1"/>
    <w:rsid w:val="00CF7FD8"/>
    <w:rsid w:val="00D013B7"/>
    <w:rsid w:val="00D200D3"/>
    <w:rsid w:val="00D36E19"/>
    <w:rsid w:val="00D40841"/>
    <w:rsid w:val="00D721A1"/>
    <w:rsid w:val="00DB50E3"/>
    <w:rsid w:val="00E21F41"/>
    <w:rsid w:val="00E26B95"/>
    <w:rsid w:val="00E37CBC"/>
    <w:rsid w:val="00E62CA4"/>
    <w:rsid w:val="00E756FF"/>
    <w:rsid w:val="00EB1797"/>
    <w:rsid w:val="00EC7D27"/>
    <w:rsid w:val="00F00145"/>
    <w:rsid w:val="00F14108"/>
    <w:rsid w:val="00FA0734"/>
    <w:rsid w:val="00FD35DD"/>
    <w:rsid w:val="00FD7B6A"/>
    <w:rsid w:val="00FF6978"/>
    <w:rsid w:val="46D29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BD4880"/>
  <w15:docId w15:val="{396A2FFF-8615-4E69-9756-3299A482D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2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D40841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41AD0"/>
    <w:rPr>
      <w:b/>
      <w:bCs/>
    </w:rPr>
  </w:style>
  <w:style w:type="character" w:styleId="Emphasis">
    <w:name w:val="Emphasis"/>
    <w:basedOn w:val="DefaultParagraphFont"/>
    <w:uiPriority w:val="20"/>
    <w:qFormat/>
    <w:rsid w:val="00641AD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B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B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205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Barshan Ghosh</cp:lastModifiedBy>
  <cp:revision>2</cp:revision>
  <dcterms:created xsi:type="dcterms:W3CDTF">2020-09-19T07:23:00Z</dcterms:created>
  <dcterms:modified xsi:type="dcterms:W3CDTF">2020-09-19T07:23:00Z</dcterms:modified>
  <cp:category>GROUP</cp:category>
</cp:coreProperties>
</file>